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shannon buckley</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shannon</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buckley</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207 E Prospect ave lake bluff 60044</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tshannonbuckley@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2107714796</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emma</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5/19/2020</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thomas</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9/30/2022</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22/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